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1C49C" w14:textId="263CD39F" w:rsidR="00044BCD" w:rsidRPr="00044BCD" w:rsidRDefault="00044BCD" w:rsidP="00044BCD">
      <w:pPr>
        <w:ind w:left="2832" w:firstLine="708"/>
        <w:rPr>
          <w:b/>
          <w:bCs/>
        </w:rPr>
      </w:pPr>
      <w:r w:rsidRPr="00044BCD">
        <w:rPr>
          <w:b/>
          <w:bCs/>
        </w:rPr>
        <w:t xml:space="preserve">KUPNÍ SMLOUVA č. </w:t>
      </w:r>
      <w:r w:rsidR="00D91E5E" w:rsidRPr="00D91E5E">
        <w:rPr>
          <w:b/>
          <w:bCs/>
        </w:rPr>
        <w:t>NPU-371/21884/2026</w:t>
      </w:r>
    </w:p>
    <w:p w14:paraId="27A85A09" w14:textId="48859F12" w:rsidR="00044BCD" w:rsidRDefault="00044BCD" w:rsidP="00044BCD">
      <w:r>
        <w:t>uzavřená podle § 2079 a násl.  občanského zákoníku č. 89/2012 Sb.</w:t>
      </w:r>
    </w:p>
    <w:p w14:paraId="1972CE23" w14:textId="7C2BF81E" w:rsidR="00044BCD" w:rsidRPr="00FB1F59" w:rsidRDefault="00044BCD" w:rsidP="00044BCD">
      <w:pPr>
        <w:rPr>
          <w:b/>
          <w:bCs/>
        </w:rPr>
      </w:pPr>
      <w:r w:rsidRPr="00044BCD">
        <w:rPr>
          <w:b/>
          <w:bCs/>
        </w:rPr>
        <w:t>Smluvní strany:</w:t>
      </w:r>
    </w:p>
    <w:p w14:paraId="2EB94DF3" w14:textId="535CD11D" w:rsidR="00FB1F59" w:rsidRDefault="00044BCD" w:rsidP="00044BCD">
      <w:r w:rsidRPr="00044BCD">
        <w:rPr>
          <w:b/>
          <w:bCs/>
        </w:rPr>
        <w:t>Kupující</w:t>
      </w:r>
      <w:r>
        <w:tab/>
      </w:r>
      <w:r>
        <w:tab/>
      </w:r>
      <w:r w:rsidR="009B4DEE">
        <w:t xml:space="preserve">  </w:t>
      </w:r>
      <w:r w:rsidR="003E472A">
        <w:tab/>
      </w:r>
      <w:r w:rsidR="003E472A">
        <w:tab/>
      </w:r>
      <w:r w:rsidR="00FB1F59" w:rsidRPr="00FB1F59">
        <w:t>Národní památkový ústav, státní příspěvková organizace</w:t>
      </w:r>
      <w:r w:rsidR="009B4DEE">
        <w:t xml:space="preserve">                     </w:t>
      </w:r>
      <w:r>
        <w:t xml:space="preserve">                                                                                                                  sídlem:</w:t>
      </w:r>
      <w:r>
        <w:tab/>
      </w:r>
      <w:r>
        <w:tab/>
      </w:r>
      <w:r>
        <w:tab/>
      </w:r>
      <w:r w:rsidR="00FB1F59">
        <w:t xml:space="preserve">                </w:t>
      </w:r>
      <w:r w:rsidR="00FB1F59">
        <w:tab/>
      </w:r>
      <w:r w:rsidR="00FB1F59" w:rsidRPr="00FB1F59">
        <w:t>Valdštejnské nám. 162/3, PSČ 118 01 Praha 1 – Malá Strana</w:t>
      </w:r>
      <w:r w:rsidR="009B4DEE">
        <w:t xml:space="preserve">                          </w:t>
      </w:r>
      <w:r>
        <w:t xml:space="preserve">                                                            zastoupený:</w:t>
      </w:r>
      <w:r>
        <w:tab/>
      </w:r>
      <w:r>
        <w:tab/>
      </w:r>
      <w:r w:rsidR="009B4DEE">
        <w:t xml:space="preserve"> </w:t>
      </w:r>
      <w:r w:rsidR="00FB1F59">
        <w:t xml:space="preserve">               </w:t>
      </w:r>
      <w:r w:rsidR="00FB1F59">
        <w:tab/>
      </w:r>
      <w:r w:rsidR="00FB1F59" w:rsidRPr="00FB1F59">
        <w:t xml:space="preserve">PhDr. Zdeňkem Váchou, ředitelem územního </w:t>
      </w:r>
      <w:r w:rsidR="00FB1F59">
        <w:br/>
        <w:t> </w:t>
      </w:r>
      <w:r w:rsidR="00FB1F59">
        <w:tab/>
      </w:r>
      <w:r w:rsidR="00FB1F59">
        <w:tab/>
      </w:r>
      <w:r w:rsidR="00FB1F59">
        <w:tab/>
      </w:r>
      <w:r w:rsidR="00FB1F59">
        <w:tab/>
      </w:r>
      <w:r w:rsidR="00FB1F59">
        <w:tab/>
      </w:r>
      <w:r w:rsidR="00FB1F59" w:rsidRPr="00FB1F59">
        <w:t>odborného pracoviště v</w:t>
      </w:r>
      <w:r w:rsidR="00FB1F59">
        <w:t> </w:t>
      </w:r>
      <w:r w:rsidR="00FB1F59" w:rsidRPr="00FB1F59">
        <w:t>Brně</w:t>
      </w:r>
      <w:r w:rsidR="00FB1F59">
        <w:br/>
      </w:r>
      <w:r>
        <w:t>bankovní spojení</w:t>
      </w:r>
      <w:r w:rsidR="009B4DEE">
        <w:t>:</w:t>
      </w:r>
      <w:r>
        <w:tab/>
      </w:r>
      <w:r w:rsidR="00FB1F59">
        <w:t xml:space="preserve">                      </w:t>
      </w:r>
      <w:r w:rsidR="00FB1F59">
        <w:tab/>
      </w:r>
      <w:r w:rsidR="00FB1F59">
        <w:rPr>
          <w:rFonts w:ascii="Calibri" w:eastAsia="Calibri" w:hAnsi="Calibri" w:cs="Calibri"/>
          <w:color w:val="000000"/>
        </w:rPr>
        <w:t>Česká národní banka</w:t>
      </w:r>
      <w:r w:rsidR="009B4DEE">
        <w:t xml:space="preserve">                                                                                                               </w:t>
      </w:r>
      <w:r>
        <w:t>číslo účtu:</w:t>
      </w:r>
      <w:r>
        <w:tab/>
      </w:r>
      <w:r>
        <w:tab/>
      </w:r>
      <w:r w:rsidR="00FB1F59">
        <w:t xml:space="preserve">                       </w:t>
      </w:r>
      <w:r w:rsidR="00FB1F59">
        <w:tab/>
      </w:r>
      <w:r w:rsidR="00FB1F59">
        <w:rPr>
          <w:rFonts w:ascii="Calibri" w:eastAsia="Calibri" w:hAnsi="Calibri" w:cs="Calibri"/>
          <w:color w:val="000000"/>
        </w:rPr>
        <w:t>710002-60039011/0710</w:t>
      </w:r>
      <w:r w:rsidR="009B4DEE">
        <w:t xml:space="preserve">   </w:t>
      </w:r>
      <w:r>
        <w:tab/>
        <w:t xml:space="preserve">                                                                                                                 IČO:</w:t>
      </w:r>
      <w:r>
        <w:tab/>
      </w:r>
      <w:r>
        <w:tab/>
      </w:r>
      <w:r>
        <w:tab/>
      </w:r>
      <w:r w:rsidR="009B4DEE">
        <w:t xml:space="preserve">                    </w:t>
      </w:r>
      <w:r w:rsidR="00FB1F59">
        <w:t xml:space="preserve">    </w:t>
      </w:r>
      <w:r w:rsidR="00FB1F59">
        <w:tab/>
      </w:r>
      <w:r w:rsidR="00FB1F59">
        <w:rPr>
          <w:rFonts w:ascii="Calibri" w:eastAsia="Calibri" w:hAnsi="Calibri" w:cs="Calibri"/>
          <w:color w:val="000000"/>
        </w:rPr>
        <w:t>75032333</w:t>
      </w:r>
      <w:r>
        <w:t xml:space="preserve">                                                                                                                   DIČ:</w:t>
      </w:r>
      <w:r>
        <w:tab/>
      </w:r>
      <w:r>
        <w:tab/>
      </w:r>
      <w:r>
        <w:tab/>
      </w:r>
      <w:r w:rsidR="00FB1F59">
        <w:t xml:space="preserve">                       </w:t>
      </w:r>
      <w:r w:rsidR="00FB1F59">
        <w:tab/>
      </w:r>
      <w:r w:rsidR="00FB1F59">
        <w:rPr>
          <w:rFonts w:ascii="Calibri" w:eastAsia="Calibri" w:hAnsi="Calibri" w:cs="Calibri"/>
          <w:color w:val="000000"/>
        </w:rPr>
        <w:t>CZ75032333</w:t>
      </w:r>
      <w:r>
        <w:t xml:space="preserve">                                                                                                      Identifikátor datové schránky:</w:t>
      </w:r>
      <w:r>
        <w:tab/>
      </w:r>
      <w:r w:rsidR="009B4DEE">
        <w:t xml:space="preserve">      </w:t>
      </w:r>
      <w:r w:rsidR="00FB1F59">
        <w:tab/>
        <w:t>2cy8h6t</w:t>
      </w:r>
      <w:r w:rsidR="009B4DEE">
        <w:t xml:space="preserve">              </w:t>
      </w:r>
      <w:r>
        <w:t xml:space="preserve">                                                                                                     osoba oprávněná jednat ve věcech </w:t>
      </w:r>
      <w:r w:rsidR="00FB1F59">
        <w:t xml:space="preserve">      </w:t>
      </w:r>
      <w:r w:rsidR="009B4DEE">
        <w:t xml:space="preserve">                                                                                                  </w:t>
      </w:r>
      <w:r>
        <w:t>technických</w:t>
      </w:r>
      <w:r w:rsidR="009B4DEE">
        <w:t>:</w:t>
      </w:r>
      <w:r>
        <w:tab/>
      </w:r>
      <w:r w:rsidR="00FB1F59">
        <w:tab/>
      </w:r>
      <w:r w:rsidR="00FB1F59">
        <w:tab/>
      </w:r>
      <w:r w:rsidR="00FB1F59">
        <w:tab/>
        <w:t>Ing. Petr Svoboda, vedoucí MCMA v Brně</w:t>
      </w:r>
      <w:r w:rsidR="00FB1F59">
        <w:br/>
      </w:r>
      <w:r>
        <w:t>tel.:</w:t>
      </w:r>
      <w:r>
        <w:tab/>
      </w:r>
      <w:r w:rsidR="00FB1F59">
        <w:tab/>
      </w:r>
      <w:r w:rsidR="00FB1F59">
        <w:tab/>
      </w:r>
      <w:r w:rsidR="00FB1F59">
        <w:tab/>
      </w:r>
      <w:r w:rsidR="00FB1F59">
        <w:tab/>
      </w:r>
      <w:r w:rsidR="00604931">
        <w:t>xxxxxxxxxxxxxxx</w:t>
      </w:r>
      <w:r>
        <w:t xml:space="preserve">                                                                                                                                                  Email:</w:t>
      </w:r>
      <w:r>
        <w:tab/>
      </w:r>
      <w:r w:rsidR="00FB1F59">
        <w:tab/>
      </w:r>
      <w:r w:rsidR="00FB1F59">
        <w:tab/>
      </w:r>
      <w:r w:rsidR="00FB1F59">
        <w:tab/>
      </w:r>
      <w:r w:rsidR="00FB1F59">
        <w:tab/>
      </w:r>
      <w:r w:rsidR="00604931" w:rsidRPr="00604931">
        <w:t>xxxxxxxxxxxxxx</w:t>
      </w:r>
    </w:p>
    <w:p w14:paraId="0162AAF2" w14:textId="2A1DFF53" w:rsidR="00FB1F59" w:rsidRDefault="00FB1F59" w:rsidP="00FB1F59">
      <w:pPr>
        <w:ind w:left="708" w:hanging="708"/>
      </w:pPr>
      <w:r w:rsidRPr="00FB1F59">
        <w:rPr>
          <w:i/>
        </w:rPr>
        <w:t>Doručovací adresa:</w:t>
      </w:r>
      <w:r>
        <w:tab/>
      </w:r>
      <w:r>
        <w:tab/>
      </w:r>
      <w:r>
        <w:tab/>
        <w:t>Národní památkový ústav, územní odborné pracoviště v Brně</w:t>
      </w:r>
      <w:r>
        <w:tab/>
      </w:r>
      <w:r>
        <w:tab/>
      </w:r>
      <w:r>
        <w:tab/>
      </w:r>
      <w:r>
        <w:tab/>
        <w:t>nám. Svobody 72/8, 601 54 Brno</w:t>
      </w:r>
      <w:r>
        <w:br/>
        <w:t> </w:t>
      </w:r>
      <w:r>
        <w:tab/>
      </w:r>
      <w:r>
        <w:tab/>
      </w:r>
      <w:r>
        <w:tab/>
      </w:r>
      <w:r>
        <w:tab/>
        <w:t xml:space="preserve">telefon: +420 542 536 111 </w:t>
      </w:r>
      <w:r>
        <w:br/>
        <w:t> </w:t>
      </w:r>
      <w:r>
        <w:tab/>
      </w:r>
      <w:r>
        <w:tab/>
      </w:r>
      <w:r>
        <w:tab/>
      </w:r>
      <w:r>
        <w:tab/>
        <w:t xml:space="preserve">E:mail: </w:t>
      </w:r>
      <w:r w:rsidR="00604931">
        <w:t>xxxxxxxxxxxx</w:t>
      </w:r>
    </w:p>
    <w:p w14:paraId="108C7272" w14:textId="6DEEE8B7" w:rsidR="00044BCD" w:rsidRDefault="00044BCD" w:rsidP="00044BCD">
      <w:r>
        <w:t xml:space="preserve">dále „kupující“ </w:t>
      </w:r>
      <w:r>
        <w:tab/>
      </w:r>
    </w:p>
    <w:p w14:paraId="1EC6B37E" w14:textId="77777777" w:rsidR="00044BCD" w:rsidRDefault="00044BCD" w:rsidP="00044BCD">
      <w:r>
        <w:tab/>
      </w:r>
    </w:p>
    <w:p w14:paraId="057B1D16" w14:textId="77777777" w:rsidR="00604931" w:rsidRDefault="00044BCD" w:rsidP="00044BCD">
      <w:r w:rsidRPr="00044BCD">
        <w:rPr>
          <w:b/>
          <w:bCs/>
        </w:rPr>
        <w:t>Prodávající:</w:t>
      </w:r>
      <w:r>
        <w:tab/>
      </w:r>
      <w:r>
        <w:tab/>
      </w:r>
      <w:r w:rsidR="00121FC7">
        <w:tab/>
      </w:r>
      <w:r w:rsidR="00121FC7">
        <w:tab/>
      </w:r>
      <w:r>
        <w:t>ApS Brno s.r.o.                                                                                                                     sídlem:</w:t>
      </w:r>
      <w:r>
        <w:tab/>
      </w:r>
      <w:r>
        <w:tab/>
      </w:r>
      <w:r>
        <w:tab/>
      </w:r>
      <w:r w:rsidR="00121FC7">
        <w:tab/>
      </w:r>
      <w:r w:rsidR="00121FC7">
        <w:tab/>
      </w:r>
      <w:r>
        <w:t>Božetěchova 1/2, 612 00 Brno                                                                                                       zastoupený:</w:t>
      </w:r>
      <w:r>
        <w:tab/>
      </w:r>
      <w:r>
        <w:tab/>
      </w:r>
      <w:r w:rsidR="00121FC7">
        <w:tab/>
      </w:r>
      <w:r w:rsidR="00121FC7">
        <w:tab/>
      </w:r>
      <w:r w:rsidR="00604931">
        <w:t>xxxxxxxxxx</w:t>
      </w:r>
      <w:r>
        <w:t>, jednatelem                                                                               bankovní spojení</w:t>
      </w:r>
      <w:r>
        <w:tab/>
      </w:r>
      <w:r w:rsidR="00121FC7">
        <w:tab/>
      </w:r>
      <w:r w:rsidR="00121FC7">
        <w:tab/>
      </w:r>
      <w:r>
        <w:t>Komerční banka, a.s, pob. Brno-Královo Pole                                                                     číslo účtu:</w:t>
      </w:r>
      <w:r>
        <w:tab/>
      </w:r>
      <w:r>
        <w:tab/>
      </w:r>
      <w:r w:rsidR="00121FC7">
        <w:tab/>
      </w:r>
      <w:r w:rsidR="00121FC7">
        <w:tab/>
      </w:r>
      <w:r>
        <w:t>113545621/0100                                                                                                               IČO:</w:t>
      </w:r>
      <w:r>
        <w:tab/>
      </w:r>
      <w:r>
        <w:tab/>
      </w:r>
      <w:r>
        <w:tab/>
      </w:r>
      <w:r w:rsidR="00121FC7">
        <w:tab/>
      </w:r>
      <w:r w:rsidR="00121FC7">
        <w:tab/>
      </w:r>
      <w:r>
        <w:t>00543535                                                                                                                                 DIČ:</w:t>
      </w:r>
      <w:r>
        <w:tab/>
      </w:r>
      <w:r>
        <w:tab/>
      </w:r>
      <w:r>
        <w:tab/>
      </w:r>
      <w:r w:rsidR="00121FC7">
        <w:tab/>
      </w:r>
      <w:r w:rsidR="00121FC7">
        <w:tab/>
      </w:r>
      <w:r>
        <w:t>CZ00543535</w:t>
      </w:r>
      <w:r w:rsidR="00BF40B6">
        <w:t xml:space="preserve">                                                                                                            </w:t>
      </w:r>
      <w:r>
        <w:t>Identifikátor datové schránky</w:t>
      </w:r>
      <w:r>
        <w:tab/>
      </w:r>
      <w:r w:rsidR="00121FC7">
        <w:tab/>
      </w:r>
      <w:r>
        <w:t>irenbhr</w:t>
      </w:r>
      <w:r w:rsidR="00BF40B6">
        <w:t xml:space="preserve">                                                                                                           </w:t>
      </w:r>
      <w:r>
        <w:t xml:space="preserve">osoba oprávněná jednat ve věcech </w:t>
      </w:r>
      <w:r w:rsidR="009B4DEE">
        <w:t xml:space="preserve">                                                                                                        </w:t>
      </w:r>
      <w:r>
        <w:t>technických</w:t>
      </w:r>
      <w:r w:rsidR="009B4DEE">
        <w:t xml:space="preserve">:           </w:t>
      </w:r>
      <w:r>
        <w:tab/>
      </w:r>
      <w:r w:rsidR="00121FC7">
        <w:tab/>
      </w:r>
      <w:r w:rsidR="00121FC7">
        <w:tab/>
      </w:r>
      <w:r w:rsidR="00604931">
        <w:t>xxxxxxxxxxx</w:t>
      </w:r>
      <w:r>
        <w:t>, ředitel divize AVT</w:t>
      </w:r>
      <w:r w:rsidR="009B4DEE">
        <w:t xml:space="preserve">                                                                                       </w:t>
      </w:r>
      <w:r>
        <w:t>tel.:</w:t>
      </w:r>
      <w:r>
        <w:tab/>
      </w:r>
      <w:r w:rsidR="009B4DEE">
        <w:tab/>
      </w:r>
      <w:r w:rsidR="009B4DEE">
        <w:tab/>
      </w:r>
      <w:r w:rsidR="00121FC7">
        <w:tab/>
      </w:r>
      <w:r w:rsidR="00121FC7">
        <w:tab/>
      </w:r>
      <w:r w:rsidR="00604931">
        <w:t>xxxxxxxxxxx</w:t>
      </w:r>
    </w:p>
    <w:p w14:paraId="7DA87F1A" w14:textId="4FC9A2E5" w:rsidR="009B4DEE" w:rsidRDefault="00044BCD" w:rsidP="00044BCD">
      <w:r>
        <w:t>email</w:t>
      </w:r>
      <w:r w:rsidR="009B4DEE">
        <w:t>:</w:t>
      </w:r>
      <w:r>
        <w:tab/>
      </w:r>
      <w:r w:rsidR="009B4DEE">
        <w:tab/>
      </w:r>
      <w:r w:rsidR="009B4DEE">
        <w:tab/>
      </w:r>
      <w:r w:rsidR="00121FC7">
        <w:tab/>
      </w:r>
      <w:r w:rsidR="00121FC7">
        <w:tab/>
      </w:r>
      <w:hyperlink r:id="rId10" w:history="1">
        <w:r w:rsidR="00604931" w:rsidRPr="00B469CD">
          <w:rPr>
            <w:rStyle w:val="Hypertextovodkaz"/>
          </w:rPr>
          <w:t>prodej@aps-brno.cz</w:t>
        </w:r>
      </w:hyperlink>
      <w:r w:rsidR="00BF40B6">
        <w:t xml:space="preserve">                                                                                                                                   </w:t>
      </w:r>
    </w:p>
    <w:p w14:paraId="51D0E90B" w14:textId="1D2F73E6" w:rsidR="00044BCD" w:rsidRDefault="00044BCD" w:rsidP="00044BCD">
      <w:r>
        <w:t>dále „prodávající“</w:t>
      </w:r>
      <w:r w:rsidR="00BF40B6">
        <w:t xml:space="preserve">                                                                                                                                                        </w:t>
      </w:r>
    </w:p>
    <w:p w14:paraId="2F24FC87" w14:textId="77777777" w:rsidR="00044BCD" w:rsidRDefault="00044BCD" w:rsidP="00044BCD"/>
    <w:p w14:paraId="21B5132E" w14:textId="6AD99C5D" w:rsidR="00044BCD" w:rsidRPr="000141F8" w:rsidRDefault="00044BCD" w:rsidP="000141F8">
      <w:pPr>
        <w:ind w:left="2124" w:firstLine="708"/>
        <w:rPr>
          <w:b/>
          <w:bCs/>
        </w:rPr>
      </w:pPr>
      <w:r w:rsidRPr="009B4DEE">
        <w:rPr>
          <w:b/>
          <w:bCs/>
        </w:rPr>
        <w:t>I. ÚVODNÍ USTANOVENÍ</w:t>
      </w:r>
    </w:p>
    <w:p w14:paraId="3AAD9A9C" w14:textId="6CDA1E27" w:rsidR="00044BCD" w:rsidRDefault="00044BCD" w:rsidP="00C1112D">
      <w:pPr>
        <w:pStyle w:val="Odstavecseseznamem"/>
        <w:numPr>
          <w:ilvl w:val="0"/>
          <w:numId w:val="2"/>
        </w:numPr>
      </w:pPr>
      <w:r>
        <w:t>Tato smlouva je uzavírána na základě za</w:t>
      </w:r>
      <w:r w:rsidR="003E472A">
        <w:t xml:space="preserve">slané cenové nabídky prodávajícího ze dne </w:t>
      </w:r>
      <w:r w:rsidR="003559B8">
        <w:t>9.3.2026</w:t>
      </w:r>
      <w:r w:rsidR="003E472A">
        <w:t>,</w:t>
      </w:r>
      <w:r w:rsidR="00783087">
        <w:t xml:space="preserve"> </w:t>
      </w:r>
      <w:r w:rsidR="003E472A">
        <w:t>která tvoří přílohu č.</w:t>
      </w:r>
      <w:r w:rsidR="000141F8">
        <w:t> </w:t>
      </w:r>
      <w:r w:rsidR="003E472A">
        <w:t>1 této smlouvy.</w:t>
      </w:r>
    </w:p>
    <w:p w14:paraId="239C47AD" w14:textId="02A1F7B3" w:rsidR="00044BCD" w:rsidRDefault="00D84599" w:rsidP="00044BCD">
      <w:r>
        <w:br w:type="page"/>
      </w:r>
    </w:p>
    <w:p w14:paraId="5298E1C0" w14:textId="0DF87EA2" w:rsidR="00044BCD" w:rsidRPr="000141F8" w:rsidRDefault="00044BCD" w:rsidP="000141F8">
      <w:pPr>
        <w:ind w:left="2124" w:firstLine="708"/>
        <w:rPr>
          <w:b/>
          <w:bCs/>
        </w:rPr>
      </w:pPr>
      <w:r w:rsidRPr="009B4DEE">
        <w:rPr>
          <w:b/>
          <w:bCs/>
        </w:rPr>
        <w:lastRenderedPageBreak/>
        <w:t>II. PŘEDMĚT KOUPĚ</w:t>
      </w:r>
    </w:p>
    <w:p w14:paraId="4E195E16" w14:textId="0E53AA20" w:rsidR="00044BCD" w:rsidRDefault="00044BCD" w:rsidP="00C1112D">
      <w:pPr>
        <w:pStyle w:val="Odstavecseseznamem"/>
        <w:numPr>
          <w:ilvl w:val="0"/>
          <w:numId w:val="3"/>
        </w:numPr>
      </w:pPr>
      <w:r>
        <w:t>Předmětem této kupní smlouvy je závazek prodávajícího dodat kupujícímu zboží specifikované v</w:t>
      </w:r>
      <w:r w:rsidR="00783087">
        <w:t> př.</w:t>
      </w:r>
      <w:r w:rsidR="000141F8">
        <w:t> </w:t>
      </w:r>
      <w:r w:rsidR="00783087">
        <w:t>č.</w:t>
      </w:r>
      <w:r w:rsidR="000141F8">
        <w:t> </w:t>
      </w:r>
      <w:r w:rsidR="00783087">
        <w:t>1 t</w:t>
      </w:r>
      <w:r>
        <w:t xml:space="preserve">éto smlouvy a závazek kupujícího za toto zboží uhradit prodávajícímu sjednanou kupní cenu. </w:t>
      </w:r>
    </w:p>
    <w:p w14:paraId="3E3B5BF1" w14:textId="4F095BB6" w:rsidR="00044BCD" w:rsidRDefault="00044BCD" w:rsidP="00C1112D">
      <w:pPr>
        <w:pStyle w:val="Odstavecseseznamem"/>
        <w:numPr>
          <w:ilvl w:val="0"/>
          <w:numId w:val="3"/>
        </w:numPr>
      </w:pPr>
      <w:r>
        <w:t>Předmětem koupě je následující zboží včetně instalace, montáže</w:t>
      </w:r>
      <w:r w:rsidR="00FB00ED">
        <w:t>,</w:t>
      </w:r>
      <w:r>
        <w:t xml:space="preserve"> uvedení do provozu</w:t>
      </w:r>
      <w:r w:rsidR="00FD1BE1">
        <w:t>,</w:t>
      </w:r>
      <w:r w:rsidR="00FB00ED">
        <w:t xml:space="preserve"> </w:t>
      </w:r>
      <w:r w:rsidR="000141F8">
        <w:t>v </w:t>
      </w:r>
      <w:r>
        <w:t>rozsahu technické specifikace</w:t>
      </w:r>
      <w:r w:rsidR="00783087" w:rsidRPr="00783087">
        <w:t xml:space="preserve"> </w:t>
      </w:r>
      <w:r w:rsidR="00783087">
        <w:t>a nabídkového rozpočtu</w:t>
      </w:r>
      <w:r>
        <w:t>, kter</w:t>
      </w:r>
      <w:r w:rsidR="00783087">
        <w:t>ý</w:t>
      </w:r>
      <w:r>
        <w:t xml:space="preserve"> je přílohou č. 1 této smlouvy a tvoří její nedílné součásti (dále též jen „zboží“).</w:t>
      </w:r>
    </w:p>
    <w:p w14:paraId="3C057FB5" w14:textId="77777777" w:rsidR="009B4DEE" w:rsidRDefault="009B4DEE" w:rsidP="00044BCD"/>
    <w:p w14:paraId="7399C614" w14:textId="654936BA" w:rsidR="00044BCD" w:rsidRPr="000141F8" w:rsidRDefault="00044BCD" w:rsidP="000141F8">
      <w:pPr>
        <w:ind w:left="2124" w:firstLine="708"/>
        <w:rPr>
          <w:b/>
          <w:bCs/>
        </w:rPr>
      </w:pPr>
      <w:r w:rsidRPr="009B4DEE">
        <w:rPr>
          <w:b/>
          <w:bCs/>
        </w:rPr>
        <w:t>III. TERMÍN A MÍSTO PLNĚNÍ</w:t>
      </w:r>
    </w:p>
    <w:p w14:paraId="18B2AE05" w14:textId="5C68F419" w:rsidR="00120D03" w:rsidRDefault="00044BCD" w:rsidP="00C1112D">
      <w:pPr>
        <w:pStyle w:val="Odstavecseseznamem"/>
        <w:numPr>
          <w:ilvl w:val="0"/>
          <w:numId w:val="5"/>
        </w:numPr>
      </w:pPr>
      <w:r>
        <w:t xml:space="preserve">Prodávající se zavazuje dodat kupujícímu ve sjednaném množství jakosti a provedení zboží, uvedené v článku II. této smlouvy, a to včetně montáže, odborné instalace a uvedení do provozu, do </w:t>
      </w:r>
      <w:r w:rsidR="00783087">
        <w:t>14.</w:t>
      </w:r>
      <w:r w:rsidR="000141F8">
        <w:t> </w:t>
      </w:r>
      <w:r w:rsidR="00971E5C">
        <w:t>4.2026</w:t>
      </w:r>
      <w:r w:rsidR="00120D03">
        <w:t xml:space="preserve">. </w:t>
      </w:r>
      <w:r w:rsidR="00120D03" w:rsidRPr="00120D03">
        <w:t xml:space="preserve">Kupující je povinen Prodávajícímu umožnit v průběhu plnění závazku přístup na místo </w:t>
      </w:r>
      <w:r w:rsidR="00120D03">
        <w:t>plnění</w:t>
      </w:r>
      <w:r w:rsidR="00120D03" w:rsidRPr="00120D03">
        <w:t>, a to nejpozději do 2 pracovních dnů ode dne doručení jeho písemné výzvy</w:t>
      </w:r>
      <w:r w:rsidR="00120D03">
        <w:t>.</w:t>
      </w:r>
    </w:p>
    <w:p w14:paraId="206C24F6" w14:textId="6FB16FD0" w:rsidR="00120D03" w:rsidRDefault="00120D03" w:rsidP="00C1112D">
      <w:pPr>
        <w:pStyle w:val="Odstavecseseznamem"/>
        <w:numPr>
          <w:ilvl w:val="0"/>
          <w:numId w:val="5"/>
        </w:numPr>
      </w:pPr>
      <w:r>
        <w:t>Kupující po odevzdání Věci provede kontrolu zjevných vad Předmětu koupě. Zjistí-li Kupující, že Předmět koupě vykazuje vady, oznámí to nejpozději do 5 pracovních dnů ode dne odevzdání Předmětu koupě Prodávajícímu.</w:t>
      </w:r>
    </w:p>
    <w:p w14:paraId="6D50E141" w14:textId="4CD1BB0E" w:rsidR="00044BCD" w:rsidRDefault="00120D03" w:rsidP="00C1112D">
      <w:pPr>
        <w:pStyle w:val="Odstavecseseznamem"/>
        <w:numPr>
          <w:ilvl w:val="0"/>
          <w:numId w:val="5"/>
        </w:numPr>
      </w:pPr>
      <w:r>
        <w:t>Má se za to, že nejpozději dnem následujícím po uplynutí lhůty dle ust.  III.2. Smlouvy bez toho, že by Kupující oznámil Prodávajícímu existenci vad, je Předmět koupě převzat.</w:t>
      </w:r>
    </w:p>
    <w:p w14:paraId="37632BFE" w14:textId="6A8FACC3" w:rsidR="00044BCD" w:rsidRDefault="00044BCD" w:rsidP="00C1112D">
      <w:pPr>
        <w:pStyle w:val="Odstavecseseznamem"/>
        <w:numPr>
          <w:ilvl w:val="0"/>
          <w:numId w:val="5"/>
        </w:numPr>
      </w:pPr>
      <w:r>
        <w:t xml:space="preserve">Místem plnění je: </w:t>
      </w:r>
      <w:r w:rsidR="00783087">
        <w:t>Metodické centrum moderní architektury v Brně areál vily Stiassni, Preslova 573/53, 602 00 Brno</w:t>
      </w:r>
    </w:p>
    <w:p w14:paraId="41711707" w14:textId="77777777" w:rsidR="00044BCD" w:rsidRDefault="00044BCD" w:rsidP="00044BCD"/>
    <w:p w14:paraId="08401C35" w14:textId="6482E89D" w:rsidR="00044BCD" w:rsidRPr="000141F8" w:rsidRDefault="00044BCD" w:rsidP="000141F8">
      <w:pPr>
        <w:ind w:left="2832" w:firstLine="708"/>
        <w:rPr>
          <w:b/>
          <w:bCs/>
        </w:rPr>
      </w:pPr>
      <w:r w:rsidRPr="009B4DEE">
        <w:rPr>
          <w:b/>
          <w:bCs/>
        </w:rPr>
        <w:t>IV. CENA</w:t>
      </w:r>
    </w:p>
    <w:p w14:paraId="1E86DB12" w14:textId="7AB2EDB9" w:rsidR="00044BCD" w:rsidRDefault="00044BCD" w:rsidP="00C1112D">
      <w:pPr>
        <w:pStyle w:val="Odstavecseseznamem"/>
        <w:numPr>
          <w:ilvl w:val="0"/>
          <w:numId w:val="7"/>
        </w:numPr>
      </w:pPr>
      <w:r>
        <w:t xml:space="preserve">Prodávající se zavazuje dodat kupujícímu předmět koupě v cenách podle položkového rozpočtu, který je nedílnou součástí této smlouvy jako příloha č. </w:t>
      </w:r>
      <w:r w:rsidR="00783087">
        <w:t>1</w:t>
      </w:r>
      <w:r>
        <w:t xml:space="preserve">. Cena obsahuje veškeré náklady prodávajícího nezbytné pro řádnou a včasnou realizaci předmětu smlouvy včetně nákladů souvisejících. Kupní cena zahrnuje i dopravu, montáž, instalaci, uvedení do provozu a odzkoušení dodaného zboží na místě. </w:t>
      </w:r>
    </w:p>
    <w:p w14:paraId="368F15C2" w14:textId="2158C6AB" w:rsidR="00044BCD" w:rsidRDefault="00044BCD" w:rsidP="00C1112D">
      <w:pPr>
        <w:pStyle w:val="Odstavecseseznamem"/>
        <w:numPr>
          <w:ilvl w:val="0"/>
          <w:numId w:val="7"/>
        </w:numPr>
      </w:pPr>
      <w:r>
        <w:t>Daň z přidané hodnoty bude stanovena v souladu s platnými a účinnými právními předpisy.</w:t>
      </w:r>
    </w:p>
    <w:p w14:paraId="2A42939C" w14:textId="7F7F0477" w:rsidR="00044BCD" w:rsidRDefault="00044BCD" w:rsidP="00C1112D">
      <w:pPr>
        <w:pStyle w:val="Odstavecseseznamem"/>
        <w:numPr>
          <w:ilvl w:val="0"/>
          <w:numId w:val="7"/>
        </w:numPr>
      </w:pPr>
      <w:r>
        <w:t xml:space="preserve">Cena předmětu koupě je stanovena jako cena smluvní, pevná a neměnná v rozsahu dodávek, uvedených v příloze č. </w:t>
      </w:r>
      <w:r w:rsidR="0043412C">
        <w:t xml:space="preserve">1 </w:t>
      </w:r>
      <w:r>
        <w:t>této smlouvy, takto:</w:t>
      </w:r>
    </w:p>
    <w:p w14:paraId="12E3295C" w14:textId="6FCC028E" w:rsidR="001A748A" w:rsidRDefault="00783087" w:rsidP="00971E5C">
      <w:pPr>
        <w:ind w:left="705"/>
      </w:pPr>
      <w:r>
        <w:t>6</w:t>
      </w:r>
      <w:r w:rsidR="00971E5C">
        <w:t>9 000,</w:t>
      </w:r>
      <w:r w:rsidR="001A748A">
        <w:t xml:space="preserve">00 </w:t>
      </w:r>
      <w:r w:rsidR="00044BCD">
        <w:t>Kč bez DPH</w:t>
      </w:r>
      <w:r w:rsidR="00044BCD">
        <w:tab/>
      </w:r>
    </w:p>
    <w:p w14:paraId="7272DC74" w14:textId="419F89C0" w:rsidR="001A748A" w:rsidRDefault="001A748A" w:rsidP="001A748A">
      <w:pPr>
        <w:ind w:firstLine="708"/>
      </w:pPr>
      <w:r>
        <w:t xml:space="preserve">   </w:t>
      </w:r>
      <w:r w:rsidR="00783087" w:rsidRPr="00783087">
        <w:t>1</w:t>
      </w:r>
      <w:r w:rsidR="00971E5C">
        <w:t>4 490,00</w:t>
      </w:r>
      <w:r w:rsidR="00783087">
        <w:t xml:space="preserve"> </w:t>
      </w:r>
      <w:r>
        <w:t xml:space="preserve">Kč </w:t>
      </w:r>
      <w:r w:rsidR="00044BCD">
        <w:t>DPH</w:t>
      </w:r>
      <w:r w:rsidR="00044BCD">
        <w:tab/>
      </w:r>
    </w:p>
    <w:p w14:paraId="7958D7EC" w14:textId="33B2EF55" w:rsidR="00783087" w:rsidRDefault="00971E5C" w:rsidP="001A748A">
      <w:pPr>
        <w:ind w:firstLine="708"/>
      </w:pPr>
      <w:r>
        <w:t xml:space="preserve">83 490,00 </w:t>
      </w:r>
      <w:r w:rsidR="001A748A">
        <w:t>K</w:t>
      </w:r>
      <w:r w:rsidR="00044BCD">
        <w:t xml:space="preserve">č včetně DPH        </w:t>
      </w:r>
      <w:r w:rsidR="00044BCD">
        <w:tab/>
        <w:t xml:space="preserve">        </w:t>
      </w:r>
      <w:r w:rsidR="00044BCD">
        <w:tab/>
        <w:t xml:space="preserve">      </w:t>
      </w:r>
    </w:p>
    <w:p w14:paraId="0387763B" w14:textId="0D22B218" w:rsidR="00044BCD" w:rsidRDefault="00044BCD" w:rsidP="00044BCD"/>
    <w:p w14:paraId="74C4F227" w14:textId="17AD654E" w:rsidR="00044BCD" w:rsidRPr="000141F8" w:rsidRDefault="00044BCD" w:rsidP="000141F8">
      <w:pPr>
        <w:ind w:left="2124" w:firstLine="708"/>
        <w:rPr>
          <w:b/>
          <w:bCs/>
        </w:rPr>
      </w:pPr>
      <w:r w:rsidRPr="009B4DEE">
        <w:rPr>
          <w:b/>
          <w:bCs/>
        </w:rPr>
        <w:t>V. PLATEBNÍ PODMÍNKY</w:t>
      </w:r>
    </w:p>
    <w:p w14:paraId="428AAE97" w14:textId="453FE56B" w:rsidR="00044BCD" w:rsidRDefault="00044BCD" w:rsidP="00C1112D">
      <w:pPr>
        <w:pStyle w:val="Odstavecseseznamem"/>
        <w:numPr>
          <w:ilvl w:val="0"/>
          <w:numId w:val="9"/>
        </w:numPr>
      </w:pPr>
      <w:r>
        <w:t>Prodávající je oprávněn fakturovat kupní cenu nejdříve po podepsání předávacího protokolu o převzetí dodávky zboží</w:t>
      </w:r>
      <w:r w:rsidR="001A748A">
        <w:t>.</w:t>
      </w:r>
    </w:p>
    <w:p w14:paraId="5D58AA66" w14:textId="661B7361" w:rsidR="00044BCD" w:rsidRDefault="00044BCD" w:rsidP="00C1112D">
      <w:pPr>
        <w:pStyle w:val="Odstavecseseznamem"/>
        <w:numPr>
          <w:ilvl w:val="0"/>
          <w:numId w:val="9"/>
        </w:numPr>
      </w:pPr>
      <w:r>
        <w:t xml:space="preserve">Kupující se zavazuje za odebrané zboží, jehož předání bylo stvrzeno předávacím protokolem, zaplatit kupní cenu na základě zaslané faktury. Faktura musí být doručena prodávajícímu </w:t>
      </w:r>
      <w:r w:rsidR="001A748A">
        <w:t xml:space="preserve">do </w:t>
      </w:r>
      <w:r w:rsidR="001A748A">
        <w:lastRenderedPageBreak/>
        <w:t>14 dnů</w:t>
      </w:r>
      <w:r>
        <w:t xml:space="preserve"> po podepsání předávacího protokolu. Splatnost faktury je stanovena na </w:t>
      </w:r>
      <w:r w:rsidR="00C1112D">
        <w:t xml:space="preserve">21 </w:t>
      </w:r>
      <w:r>
        <w:t>dnů ode dne jejich doručení kupujícímu.</w:t>
      </w:r>
      <w:r w:rsidR="001A748A">
        <w:t xml:space="preserve"> Platba bude probíhat v CZK</w:t>
      </w:r>
    </w:p>
    <w:p w14:paraId="73A84DA6" w14:textId="74580B06" w:rsidR="00044BCD" w:rsidRDefault="00044BCD" w:rsidP="00044BCD">
      <w:pPr>
        <w:pStyle w:val="Odstavecseseznamem"/>
        <w:numPr>
          <w:ilvl w:val="0"/>
          <w:numId w:val="9"/>
        </w:numPr>
      </w:pPr>
      <w:r>
        <w:t>Faktury musí mít náležitosti daňového dokladu podle z</w:t>
      </w:r>
      <w:r w:rsidR="00C1112D">
        <w:t>ákona č. 235/2004 Sb., o dani z </w:t>
      </w:r>
      <w:r>
        <w:t>přidané hodnoty</w:t>
      </w:r>
      <w:r w:rsidR="00F770EB">
        <w:t>.</w:t>
      </w:r>
    </w:p>
    <w:p w14:paraId="1AB7DCCE" w14:textId="77777777" w:rsidR="00044BCD" w:rsidRDefault="00044BCD" w:rsidP="00044BCD"/>
    <w:p w14:paraId="51DE6101" w14:textId="7CC998DB" w:rsidR="00044BCD" w:rsidRPr="000141F8" w:rsidRDefault="00044BCD" w:rsidP="000141F8">
      <w:pPr>
        <w:ind w:left="2124" w:firstLine="708"/>
        <w:rPr>
          <w:b/>
          <w:bCs/>
        </w:rPr>
      </w:pPr>
      <w:r w:rsidRPr="009B4DEE">
        <w:rPr>
          <w:b/>
          <w:bCs/>
        </w:rPr>
        <w:t xml:space="preserve">VI. ZÁRUKA ZA JAKOST </w:t>
      </w:r>
    </w:p>
    <w:p w14:paraId="5B3C3DF3" w14:textId="3FEFBEC2" w:rsidR="00044BCD" w:rsidRDefault="00044BCD" w:rsidP="00C1112D">
      <w:pPr>
        <w:pStyle w:val="Odstavecseseznamem"/>
        <w:numPr>
          <w:ilvl w:val="0"/>
          <w:numId w:val="11"/>
        </w:numPr>
      </w:pPr>
      <w:r>
        <w:t xml:space="preserve">Na předmět koupě dle článku II. této smlouvy poskytuje </w:t>
      </w:r>
      <w:r w:rsidR="00C1112D">
        <w:t>prodávající kupujícímu záruku v </w:t>
      </w:r>
      <w:r>
        <w:t>délce 24 měsíců</w:t>
      </w:r>
      <w:r w:rsidR="00783087">
        <w:t xml:space="preserve">. </w:t>
      </w:r>
      <w:r>
        <w:t xml:space="preserve">Záruční doba začíná běžet ode dne protokolárního předání a převzetí kompletního předmětu koupě podle článku II této smlouvy. </w:t>
      </w:r>
    </w:p>
    <w:p w14:paraId="31218445" w14:textId="1A6F0A29" w:rsidR="00044BCD" w:rsidRDefault="00044BCD" w:rsidP="00C1112D">
      <w:pPr>
        <w:pStyle w:val="Odstavecseseznamem"/>
        <w:numPr>
          <w:ilvl w:val="0"/>
          <w:numId w:val="11"/>
        </w:numPr>
      </w:pPr>
      <w:r>
        <w:t xml:space="preserve">V ostatním platí příslušná ustanovení občanského zákoníku. </w:t>
      </w:r>
    </w:p>
    <w:p w14:paraId="6DDC219B" w14:textId="7E310F23" w:rsidR="00044BCD" w:rsidRDefault="00044BCD" w:rsidP="00C1112D">
      <w:pPr>
        <w:pStyle w:val="Odstavecseseznamem"/>
        <w:numPr>
          <w:ilvl w:val="0"/>
          <w:numId w:val="11"/>
        </w:numPr>
      </w:pPr>
      <w:r>
        <w:t>Dodávka zboží se bude řídit podle této smlouvy a jejích příloh, platných právních předpisů a technických předpisů vztahujících se na dodávku.</w:t>
      </w:r>
    </w:p>
    <w:p w14:paraId="31022FA5" w14:textId="6FFE6826" w:rsidR="00044BCD" w:rsidRDefault="00044BCD" w:rsidP="00C1112D">
      <w:pPr>
        <w:pStyle w:val="Odstavecseseznamem"/>
        <w:numPr>
          <w:ilvl w:val="0"/>
          <w:numId w:val="11"/>
        </w:numPr>
      </w:pPr>
      <w:r>
        <w:t xml:space="preserve">Prodávající je povinen nejpozději do </w:t>
      </w:r>
      <w:r w:rsidR="007D4D4D">
        <w:t>10</w:t>
      </w:r>
      <w:r>
        <w:t xml:space="preserve"> dnů od obdržení </w:t>
      </w:r>
      <w:r w:rsidR="00C1112D">
        <w:t>písemného oznámení kupujícího o </w:t>
      </w:r>
      <w:r>
        <w:t>uplatnění práva z vady předmětu koupě písemně oznámit kupujícímu, zda nárok na uplatnění práva z vady uznává nebo z jakých důvodů jej odm</w:t>
      </w:r>
      <w:r w:rsidR="00C1112D">
        <w:t>ítá. Jestliže tak prodávající v </w:t>
      </w:r>
      <w:r>
        <w:t xml:space="preserve">daném termínu neučiní, má se za to, že s obsahem nároku na uplatnění vady souhlasí. Prodávající je povinen vadu odstranit do 30 dnů od jejího uplatnění, nedohodnou-li se smluvní strany písemně jinak.  Součástí protokolu o reklamaci je způsob a termín odstranění vady prodávajícím. V případě, že prodávající záruční vadu neodstraní tak a tehdy, jak je dáno v protokolu o reklamaci, může kupující po marném uplynutí závazného termínu odstranit vadu prostřednictvím třetí osoby na náklady prodávajícího. I v takovém případě prodávající nese odpovědnost za opravenou věc po celou dobu záruční lhůty. </w:t>
      </w:r>
    </w:p>
    <w:p w14:paraId="326F2AF4" w14:textId="77777777" w:rsidR="00044BCD" w:rsidRDefault="00044BCD" w:rsidP="00044BCD"/>
    <w:p w14:paraId="4FF9A04F" w14:textId="0074C2A9" w:rsidR="00044BCD" w:rsidRPr="000141F8" w:rsidRDefault="00044BCD" w:rsidP="000141F8">
      <w:pPr>
        <w:ind w:left="2124" w:firstLine="708"/>
        <w:rPr>
          <w:b/>
          <w:bCs/>
        </w:rPr>
      </w:pPr>
      <w:r w:rsidRPr="009B4DEE">
        <w:rPr>
          <w:b/>
          <w:bCs/>
        </w:rPr>
        <w:t>VII. SMLUVNÍ POKUTY</w:t>
      </w:r>
    </w:p>
    <w:p w14:paraId="3687CAD8" w14:textId="0BB4F99A" w:rsidR="00044BCD" w:rsidRDefault="00044BCD" w:rsidP="00C1112D">
      <w:pPr>
        <w:pStyle w:val="Odstavecseseznamem"/>
        <w:numPr>
          <w:ilvl w:val="0"/>
          <w:numId w:val="13"/>
        </w:numPr>
      </w:pPr>
      <w:r>
        <w:t>Smluvní strany sjednávají následující smluvní pokuty:</w:t>
      </w:r>
    </w:p>
    <w:p w14:paraId="127D99A3" w14:textId="2FE366AC" w:rsidR="00044BCD" w:rsidRDefault="00044BCD" w:rsidP="00C1112D">
      <w:pPr>
        <w:pStyle w:val="Odstavecseseznamem"/>
        <w:numPr>
          <w:ilvl w:val="0"/>
          <w:numId w:val="14"/>
        </w:numPr>
      </w:pPr>
      <w:r>
        <w:t xml:space="preserve">smluvní pokuta za každý i započatý den prodlení s termínem </w:t>
      </w:r>
      <w:r w:rsidR="00C1112D">
        <w:t>předání dodávky ve výši 0,2 % z </w:t>
      </w:r>
      <w:r>
        <w:t xml:space="preserve">celkové ceny dodávky bez DPH, </w:t>
      </w:r>
    </w:p>
    <w:p w14:paraId="777BBB88" w14:textId="485A7A20" w:rsidR="00044BCD" w:rsidRDefault="00044BCD" w:rsidP="00C1112D">
      <w:pPr>
        <w:pStyle w:val="Odstavecseseznamem"/>
        <w:numPr>
          <w:ilvl w:val="0"/>
          <w:numId w:val="14"/>
        </w:numPr>
      </w:pPr>
      <w:r>
        <w:t xml:space="preserve">smluvní pokuta za každý i započatý den prodlení s odstraněním vad a nedodělků oproti lhůtám, jež byly kupujícím stanoveny v protokolu o předání a převzetí dodávky a ve výši 0,2% z ceny dodávky bez DPH,  </w:t>
      </w:r>
    </w:p>
    <w:p w14:paraId="60D64EE2" w14:textId="71799BB8" w:rsidR="00044BCD" w:rsidRDefault="00044BCD" w:rsidP="00C1112D">
      <w:pPr>
        <w:pStyle w:val="Odstavecseseznamem"/>
        <w:numPr>
          <w:ilvl w:val="0"/>
          <w:numId w:val="14"/>
        </w:numPr>
      </w:pPr>
      <w:r>
        <w:t>smluvní pokuta za každý i započatý den prodlení s odstraně</w:t>
      </w:r>
      <w:r w:rsidR="00C1112D">
        <w:t>ním vad uplatněných kupujícím v </w:t>
      </w:r>
      <w:r>
        <w:t>záruční době ve výši 0,2% z celkové ceny dodávky bez DPH</w:t>
      </w:r>
      <w:r w:rsidR="007D4D4D">
        <w:t>,</w:t>
      </w:r>
    </w:p>
    <w:p w14:paraId="4BCF2294" w14:textId="01025AB9" w:rsidR="00044BCD" w:rsidRDefault="00044BCD" w:rsidP="00C1112D">
      <w:pPr>
        <w:pStyle w:val="Odstavecseseznamem"/>
        <w:numPr>
          <w:ilvl w:val="0"/>
          <w:numId w:val="14"/>
        </w:numPr>
      </w:pPr>
      <w:r>
        <w:t xml:space="preserve">V případě prodlení kupujícího s placením účtovaných částek dle čl. IV této smlouvy zaplatí kupující prodávajícímu úrok z prodlení ve výši </w:t>
      </w:r>
      <w:r w:rsidR="007D4D4D">
        <w:t>0,2% z celkové ceny dodávky bez DPH</w:t>
      </w:r>
      <w:r>
        <w:t>.</w:t>
      </w:r>
    </w:p>
    <w:p w14:paraId="646E63ED" w14:textId="30DC4D23" w:rsidR="00044BCD" w:rsidRDefault="00044BCD" w:rsidP="00C1112D">
      <w:pPr>
        <w:pStyle w:val="Odstavecseseznamem"/>
        <w:numPr>
          <w:ilvl w:val="0"/>
          <w:numId w:val="13"/>
        </w:numPr>
      </w:pPr>
      <w:r>
        <w:t>Těmito ustanoveními není dotčen nárok kupujícího nebo prodávajícího na náhradu případné škody.</w:t>
      </w:r>
    </w:p>
    <w:p w14:paraId="2594F1EA" w14:textId="77777777" w:rsidR="00044BCD" w:rsidRDefault="00044BCD" w:rsidP="00044BCD"/>
    <w:p w14:paraId="4AF2C52C" w14:textId="05D868A9" w:rsidR="00044BCD" w:rsidRPr="000141F8" w:rsidRDefault="00044BCD" w:rsidP="000141F8">
      <w:pPr>
        <w:ind w:left="2124" w:firstLine="708"/>
        <w:rPr>
          <w:b/>
          <w:bCs/>
        </w:rPr>
      </w:pPr>
      <w:r w:rsidRPr="009B4DEE">
        <w:rPr>
          <w:b/>
          <w:bCs/>
        </w:rPr>
        <w:t>IX. ZVLÁŠTNÍ UJEDNÁNÍ</w:t>
      </w:r>
    </w:p>
    <w:p w14:paraId="5E82F4BC" w14:textId="33C9CFFB" w:rsidR="00044BCD" w:rsidRDefault="00044BCD" w:rsidP="00C1112D">
      <w:pPr>
        <w:pStyle w:val="Odstavecseseznamem"/>
        <w:numPr>
          <w:ilvl w:val="0"/>
          <w:numId w:val="18"/>
        </w:numPr>
      </w:pPr>
      <w:r>
        <w:t>Kupující se zavazuje poskytnout veškerou potřebnou součinnost pro dosažení účelu této smlouvy.</w:t>
      </w:r>
    </w:p>
    <w:p w14:paraId="60F3C2A3" w14:textId="3BE5A076" w:rsidR="00044BCD" w:rsidRDefault="00044BCD" w:rsidP="00C1112D">
      <w:pPr>
        <w:pStyle w:val="Odstavecseseznamem"/>
        <w:numPr>
          <w:ilvl w:val="0"/>
          <w:numId w:val="18"/>
        </w:numPr>
      </w:pPr>
      <w:r>
        <w:t>Předání zboží je prodávající povinen oznámit kupujícímu vždy nejméně 3 pracovní dny předem.</w:t>
      </w:r>
    </w:p>
    <w:p w14:paraId="027EC81A" w14:textId="156621AC" w:rsidR="00044BCD" w:rsidRDefault="00044BCD" w:rsidP="00C1112D">
      <w:pPr>
        <w:pStyle w:val="Odstavecseseznamem"/>
        <w:numPr>
          <w:ilvl w:val="0"/>
          <w:numId w:val="18"/>
        </w:numPr>
      </w:pPr>
      <w:r>
        <w:lastRenderedPageBreak/>
        <w:t>Při předání a převzetí zboží (včetně předání dílčí části předmětu koupě) bude sepsán předávací protokol podepsaný oběma smluvními stranami.</w:t>
      </w:r>
    </w:p>
    <w:p w14:paraId="66097AEF" w14:textId="20F6CF5F" w:rsidR="00044BCD" w:rsidRDefault="00044BCD" w:rsidP="00C1112D">
      <w:pPr>
        <w:pStyle w:val="Odstavecseseznamem"/>
        <w:numPr>
          <w:ilvl w:val="0"/>
          <w:numId w:val="18"/>
        </w:numPr>
      </w:pPr>
      <w:r>
        <w:t>Vlastnictví k předmětu koupě přechází na kupujícího zaplacením kupní ceny.</w:t>
      </w:r>
    </w:p>
    <w:p w14:paraId="14BE1A1D" w14:textId="0F4A4CFE" w:rsidR="00044BCD" w:rsidRDefault="00044BCD" w:rsidP="00C1112D">
      <w:pPr>
        <w:pStyle w:val="Odstavecseseznamem"/>
        <w:numPr>
          <w:ilvl w:val="0"/>
          <w:numId w:val="18"/>
        </w:numPr>
      </w:pPr>
      <w:r>
        <w:t xml:space="preserve">Prodávající se zavazuje v maximální možné míře šetřit životní prostředí a dodržovat příslušné právní předpisy. </w:t>
      </w:r>
    </w:p>
    <w:p w14:paraId="5BFC849A" w14:textId="42ABA4AE" w:rsidR="00044BCD" w:rsidRDefault="00044BCD" w:rsidP="00C1112D">
      <w:pPr>
        <w:pStyle w:val="Odstavecseseznamem"/>
        <w:numPr>
          <w:ilvl w:val="0"/>
          <w:numId w:val="18"/>
        </w:numPr>
      </w:pPr>
      <w:r>
        <w:t>Prodávající je povinen spolupůsobit při výkonu finanční kontroly dle § 2 e) zákona č. 320/2001 Sb., o finanční kontrole ve veřejné správě ve znění pozdějších předpisů.</w:t>
      </w:r>
    </w:p>
    <w:p w14:paraId="0177FF63" w14:textId="35740B21" w:rsidR="00044BCD" w:rsidRDefault="00044BCD" w:rsidP="00C1112D">
      <w:pPr>
        <w:pStyle w:val="Odstavecseseznamem"/>
        <w:numPr>
          <w:ilvl w:val="0"/>
          <w:numId w:val="18"/>
        </w:numPr>
      </w:pPr>
      <w:r>
        <w:t>Součástí předmětu smlouvy je rovněž doprava, sestavení a montáž jednotlivých komponent a sestav, připojení na rozvody médií a zaškolení obsluhy a likvidace obalového materiálu.</w:t>
      </w:r>
    </w:p>
    <w:p w14:paraId="21547829" w14:textId="77777777" w:rsidR="00044BCD" w:rsidRDefault="00044BCD" w:rsidP="00044BCD"/>
    <w:p w14:paraId="4EEA874B" w14:textId="667E8293" w:rsidR="00044BCD" w:rsidRPr="000141F8" w:rsidRDefault="00044BCD" w:rsidP="000141F8">
      <w:pPr>
        <w:ind w:left="2124" w:firstLine="708"/>
        <w:rPr>
          <w:b/>
          <w:bCs/>
        </w:rPr>
      </w:pPr>
      <w:r w:rsidRPr="009B4DEE">
        <w:rPr>
          <w:b/>
          <w:bCs/>
        </w:rPr>
        <w:t>X. ZÁVĚREČNÁ USTANOVENÍ</w:t>
      </w:r>
    </w:p>
    <w:p w14:paraId="1655211D" w14:textId="500EBFD6" w:rsidR="00044BCD" w:rsidRDefault="00044BCD" w:rsidP="00C1112D">
      <w:pPr>
        <w:pStyle w:val="Odstavecseseznamem"/>
        <w:numPr>
          <w:ilvl w:val="0"/>
          <w:numId w:val="20"/>
        </w:numPr>
      </w:pPr>
      <w:r>
        <w:t>Není-li stanoveno jinak, řídí se tento smluvní vztah příslušnými ustanoveními občanského zákoníku.</w:t>
      </w:r>
    </w:p>
    <w:p w14:paraId="7BAD2D91" w14:textId="0B5E56F3" w:rsidR="00044BCD" w:rsidRDefault="00044BCD" w:rsidP="00C1112D">
      <w:pPr>
        <w:pStyle w:val="Odstavecseseznamem"/>
        <w:numPr>
          <w:ilvl w:val="0"/>
          <w:numId w:val="20"/>
        </w:numPr>
      </w:pPr>
      <w:r>
        <w:t xml:space="preserve">Tato smlouva nabývá platnosti dnem podpisu oběma smluvními stranami. Účinnosti nabývá dnem uveřejnění v registru smluv. </w:t>
      </w:r>
    </w:p>
    <w:p w14:paraId="24210CF0" w14:textId="0A9C7F1B" w:rsidR="00044BCD" w:rsidRDefault="00044BCD" w:rsidP="00C1112D">
      <w:pPr>
        <w:pStyle w:val="Odstavecseseznamem"/>
        <w:numPr>
          <w:ilvl w:val="0"/>
          <w:numId w:val="20"/>
        </w:numPr>
      </w:pPr>
      <w:r>
        <w:t>Tato smlouva je, v souladu s požadavky zákona č. 134/2016 Sb., o zadávání veřejných zakázek, podepsána všemi smluvními stranami elektronicky. Smluvní strany berou na vědomí, že smlouva bude zveřejněna zákonným způsobem. Změny a doplňky této smlouvy lze přijímat po dohodě smluvních stran, a to ve formě písemného dodatku k této smlouvě, potvrzeného oprávněnými zástupci smluvních stran.</w:t>
      </w:r>
    </w:p>
    <w:p w14:paraId="717BE446" w14:textId="245024F1" w:rsidR="00044BCD" w:rsidRDefault="00044BCD" w:rsidP="00C1112D">
      <w:pPr>
        <w:pStyle w:val="Odstavecseseznamem"/>
        <w:numPr>
          <w:ilvl w:val="0"/>
          <w:numId w:val="20"/>
        </w:numPr>
      </w:pPr>
      <w:r>
        <w:t>Smluvní strany prohlašují, že tuto smlouvu uzavřely na základě své svobodné vůle, vážně, nikoliv pod nátlakem ani za nápadně nevýhodných podmínek pro kteroukoliv z nich, že si smlouvu přečetly, porozuměly zcela jejímu obsahu a na důkaz toho k ní připojují své podpisy.</w:t>
      </w:r>
    </w:p>
    <w:p w14:paraId="38F14B6A" w14:textId="21961144" w:rsidR="00044BCD" w:rsidRDefault="00044BCD" w:rsidP="00044BCD"/>
    <w:p w14:paraId="5F4310FE" w14:textId="77777777" w:rsidR="00044BCD" w:rsidRDefault="00044BCD" w:rsidP="00044BCD"/>
    <w:p w14:paraId="2AEFCAD3" w14:textId="77777777" w:rsidR="00044BCD" w:rsidRDefault="00044BCD" w:rsidP="00044BCD">
      <w:r>
        <w:t xml:space="preserve">Přílohy tvoří nedílnou součást smlouvy: </w:t>
      </w:r>
    </w:p>
    <w:p w14:paraId="72C8DEA9" w14:textId="01BCDA6D" w:rsidR="009B4DEE" w:rsidRDefault="00044BCD" w:rsidP="00044BCD">
      <w:r>
        <w:t>1.</w:t>
      </w:r>
      <w:r>
        <w:tab/>
      </w:r>
      <w:r w:rsidR="00783087">
        <w:t>Cenová nabídka-</w:t>
      </w:r>
      <w:r>
        <w:t>Technická specifikace zboží</w:t>
      </w:r>
      <w:r w:rsidR="00783087">
        <w:t xml:space="preserve"> a nabídkový rozpočet</w:t>
      </w:r>
    </w:p>
    <w:p w14:paraId="17A36363" w14:textId="770E4FEA" w:rsidR="00044BCD" w:rsidRDefault="00044BCD" w:rsidP="00044BCD"/>
    <w:p w14:paraId="7B1CB658" w14:textId="137DAF10" w:rsidR="00C1112D" w:rsidRDefault="00C1112D" w:rsidP="00044BCD"/>
    <w:p w14:paraId="57B1AFA9" w14:textId="77777777" w:rsidR="00C1112D" w:rsidRDefault="00C1112D" w:rsidP="00044BCD"/>
    <w:p w14:paraId="722886A8" w14:textId="6AF8625F" w:rsidR="00044BCD" w:rsidRDefault="00044BCD" w:rsidP="00044BCD">
      <w:r>
        <w:t xml:space="preserve">V </w:t>
      </w:r>
      <w:r w:rsidR="009B4DEE">
        <w:t>Brně</w:t>
      </w:r>
      <w:r>
        <w:t xml:space="preserve"> dne </w:t>
      </w:r>
      <w:r w:rsidR="00604931">
        <w:t>18.3.2026</w:t>
      </w:r>
      <w:r w:rsidR="00604931">
        <w:tab/>
      </w:r>
      <w:r>
        <w:tab/>
      </w:r>
      <w:r>
        <w:tab/>
      </w:r>
      <w:r>
        <w:tab/>
      </w:r>
      <w:r>
        <w:tab/>
      </w:r>
      <w:r>
        <w:tab/>
        <w:t xml:space="preserve">V </w:t>
      </w:r>
      <w:r w:rsidR="009B4DEE">
        <w:t>Brně</w:t>
      </w:r>
      <w:r>
        <w:t xml:space="preserve"> dne </w:t>
      </w:r>
      <w:r w:rsidR="00604931">
        <w:t>19.3.2026</w:t>
      </w:r>
    </w:p>
    <w:p w14:paraId="17C2D5FE" w14:textId="77777777" w:rsidR="00044BCD" w:rsidRDefault="00044BCD" w:rsidP="00044BCD">
      <w:r>
        <w:t>Kupující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odávající:</w:t>
      </w:r>
    </w:p>
    <w:p w14:paraId="28982799" w14:textId="77777777" w:rsidR="00044BCD" w:rsidRDefault="00044BCD" w:rsidP="00044BCD"/>
    <w:p w14:paraId="7033E681" w14:textId="77777777" w:rsidR="00044BCD" w:rsidRDefault="00044BCD" w:rsidP="00044BCD"/>
    <w:p w14:paraId="121EDF79" w14:textId="77777777" w:rsidR="00044BCD" w:rsidRDefault="00044BCD" w:rsidP="00044BCD">
      <w:r>
        <w:t>………………………………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……………………………. </w:t>
      </w:r>
    </w:p>
    <w:sectPr w:rsidR="00044BCD" w:rsidSect="00FB1F59"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AA64E" w14:textId="77777777" w:rsidR="00643960" w:rsidRDefault="00643960" w:rsidP="00FB1F59">
      <w:pPr>
        <w:spacing w:after="0" w:line="240" w:lineRule="auto"/>
      </w:pPr>
      <w:r>
        <w:separator/>
      </w:r>
    </w:p>
  </w:endnote>
  <w:endnote w:type="continuationSeparator" w:id="0">
    <w:p w14:paraId="24FEFA92" w14:textId="77777777" w:rsidR="00643960" w:rsidRDefault="00643960" w:rsidP="00FB1F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06304362"/>
      <w:docPartObj>
        <w:docPartGallery w:val="Page Numbers (Bottom of Page)"/>
        <w:docPartUnique/>
      </w:docPartObj>
    </w:sdtPr>
    <w:sdtEndPr/>
    <w:sdtContent>
      <w:sdt>
        <w:sdtPr>
          <w:id w:val="-1471659957"/>
          <w:docPartObj>
            <w:docPartGallery w:val="Page Numbers (Top of Page)"/>
            <w:docPartUnique/>
          </w:docPartObj>
        </w:sdtPr>
        <w:sdtEndPr/>
        <w:sdtContent>
          <w:p w14:paraId="5EB62F52" w14:textId="4624AC32" w:rsidR="000141F8" w:rsidRDefault="000141F8" w:rsidP="000141F8">
            <w:pPr>
              <w:pStyle w:val="Zpat"/>
              <w:jc w:val="right"/>
            </w:pPr>
            <w:r>
              <w:t xml:space="preserve">Stránk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D59D2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D59D2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4BDB3EC" w14:textId="77777777" w:rsidR="000141F8" w:rsidRDefault="000141F8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926112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E32EE86" w14:textId="787B87BD" w:rsidR="000141F8" w:rsidRDefault="000141F8">
            <w:pPr>
              <w:pStyle w:val="Zpat"/>
              <w:jc w:val="right"/>
            </w:pPr>
            <w:r>
              <w:t xml:space="preserve">Stránk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D59D2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D59D2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9C0FB35" w14:textId="77777777" w:rsidR="000141F8" w:rsidRDefault="000141F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F1AD56" w14:textId="77777777" w:rsidR="00643960" w:rsidRDefault="00643960" w:rsidP="00FB1F59">
      <w:pPr>
        <w:spacing w:after="0" w:line="240" w:lineRule="auto"/>
      </w:pPr>
      <w:r>
        <w:separator/>
      </w:r>
    </w:p>
  </w:footnote>
  <w:footnote w:type="continuationSeparator" w:id="0">
    <w:p w14:paraId="40F3FE27" w14:textId="77777777" w:rsidR="00643960" w:rsidRDefault="00643960" w:rsidP="00FB1F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DC5CA" w14:textId="4A0A9F2A" w:rsidR="00FB1F59" w:rsidRDefault="005D59D2">
    <w:pPr>
      <w:pStyle w:val="Zhlav"/>
    </w:pPr>
    <w:r w:rsidRPr="005D59D2">
      <w:t>7100H126000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D32E4"/>
    <w:multiLevelType w:val="hybridMultilevel"/>
    <w:tmpl w:val="0EF4F4A6"/>
    <w:lvl w:ilvl="0" w:tplc="E8C21DC6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CE17B5"/>
    <w:multiLevelType w:val="hybridMultilevel"/>
    <w:tmpl w:val="41CA73E2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6E7CFA"/>
    <w:multiLevelType w:val="hybridMultilevel"/>
    <w:tmpl w:val="8EB2CFA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D75D4F"/>
    <w:multiLevelType w:val="hybridMultilevel"/>
    <w:tmpl w:val="A5A2BC2A"/>
    <w:lvl w:ilvl="0" w:tplc="7BF29194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AB16352"/>
    <w:multiLevelType w:val="hybridMultilevel"/>
    <w:tmpl w:val="109ED46A"/>
    <w:lvl w:ilvl="0" w:tplc="1C429156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C2101E2"/>
    <w:multiLevelType w:val="hybridMultilevel"/>
    <w:tmpl w:val="5C164E26"/>
    <w:lvl w:ilvl="0" w:tplc="5434CB72">
      <w:start w:val="1"/>
      <w:numFmt w:val="lowerLetter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56459B"/>
    <w:multiLevelType w:val="hybridMultilevel"/>
    <w:tmpl w:val="18E805EA"/>
    <w:lvl w:ilvl="0" w:tplc="67DE2238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F502348"/>
    <w:multiLevelType w:val="hybridMultilevel"/>
    <w:tmpl w:val="EC1452D8"/>
    <w:lvl w:ilvl="0" w:tplc="5C3A91B2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FA721C4"/>
    <w:multiLevelType w:val="hybridMultilevel"/>
    <w:tmpl w:val="7B48E348"/>
    <w:lvl w:ilvl="0" w:tplc="08BC6B7E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3292FFA"/>
    <w:multiLevelType w:val="hybridMultilevel"/>
    <w:tmpl w:val="699E3F90"/>
    <w:lvl w:ilvl="0" w:tplc="742C5682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994405"/>
    <w:multiLevelType w:val="hybridMultilevel"/>
    <w:tmpl w:val="6E2C2624"/>
    <w:lvl w:ilvl="0" w:tplc="67DE2238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F94678"/>
    <w:multiLevelType w:val="hybridMultilevel"/>
    <w:tmpl w:val="6534EB92"/>
    <w:lvl w:ilvl="0" w:tplc="1C429156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7C6145"/>
    <w:multiLevelType w:val="hybridMultilevel"/>
    <w:tmpl w:val="B6F2D96A"/>
    <w:lvl w:ilvl="0" w:tplc="5434CB72">
      <w:start w:val="1"/>
      <w:numFmt w:val="lowerLetter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3B0ED2"/>
    <w:multiLevelType w:val="hybridMultilevel"/>
    <w:tmpl w:val="EF6EF170"/>
    <w:lvl w:ilvl="0" w:tplc="B3F8B7A6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0E16445"/>
    <w:multiLevelType w:val="hybridMultilevel"/>
    <w:tmpl w:val="5CF49164"/>
    <w:lvl w:ilvl="0" w:tplc="B6C42F5C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4B77F96"/>
    <w:multiLevelType w:val="hybridMultilevel"/>
    <w:tmpl w:val="39E691F4"/>
    <w:lvl w:ilvl="0" w:tplc="742C5682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AA458FC"/>
    <w:multiLevelType w:val="hybridMultilevel"/>
    <w:tmpl w:val="226263AE"/>
    <w:lvl w:ilvl="0" w:tplc="B3F8B7A6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346558"/>
    <w:multiLevelType w:val="hybridMultilevel"/>
    <w:tmpl w:val="79B20CBE"/>
    <w:lvl w:ilvl="0" w:tplc="5C3A91B2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E32A0C"/>
    <w:multiLevelType w:val="hybridMultilevel"/>
    <w:tmpl w:val="812CFDD2"/>
    <w:lvl w:ilvl="0" w:tplc="B3F8B7A6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CA6D7D"/>
    <w:multiLevelType w:val="hybridMultilevel"/>
    <w:tmpl w:val="85941CA0"/>
    <w:lvl w:ilvl="0" w:tplc="E8C21DC6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8"/>
  </w:num>
  <w:num w:numId="3">
    <w:abstractNumId w:val="4"/>
  </w:num>
  <w:num w:numId="4">
    <w:abstractNumId w:val="11"/>
  </w:num>
  <w:num w:numId="5">
    <w:abstractNumId w:val="15"/>
  </w:num>
  <w:num w:numId="6">
    <w:abstractNumId w:val="9"/>
  </w:num>
  <w:num w:numId="7">
    <w:abstractNumId w:val="6"/>
  </w:num>
  <w:num w:numId="8">
    <w:abstractNumId w:val="10"/>
  </w:num>
  <w:num w:numId="9">
    <w:abstractNumId w:val="7"/>
  </w:num>
  <w:num w:numId="10">
    <w:abstractNumId w:val="17"/>
  </w:num>
  <w:num w:numId="11">
    <w:abstractNumId w:val="19"/>
  </w:num>
  <w:num w:numId="12">
    <w:abstractNumId w:val="0"/>
  </w:num>
  <w:num w:numId="13">
    <w:abstractNumId w:val="3"/>
  </w:num>
  <w:num w:numId="14">
    <w:abstractNumId w:val="1"/>
  </w:num>
  <w:num w:numId="15">
    <w:abstractNumId w:val="5"/>
  </w:num>
  <w:num w:numId="16">
    <w:abstractNumId w:val="12"/>
  </w:num>
  <w:num w:numId="17">
    <w:abstractNumId w:val="13"/>
  </w:num>
  <w:num w:numId="18">
    <w:abstractNumId w:val="18"/>
  </w:num>
  <w:num w:numId="19">
    <w:abstractNumId w:val="16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C2NDUyszQwtDAwNTRQ0lEKTi0uzszPAykwrAUAsf753CwAAAA="/>
  </w:docVars>
  <w:rsids>
    <w:rsidRoot w:val="00044BCD"/>
    <w:rsid w:val="000141F8"/>
    <w:rsid w:val="00044BCD"/>
    <w:rsid w:val="00113743"/>
    <w:rsid w:val="00120D03"/>
    <w:rsid w:val="00121FC7"/>
    <w:rsid w:val="00184D08"/>
    <w:rsid w:val="001A748A"/>
    <w:rsid w:val="001D1D43"/>
    <w:rsid w:val="00255E3D"/>
    <w:rsid w:val="00330C20"/>
    <w:rsid w:val="003559B8"/>
    <w:rsid w:val="003E472A"/>
    <w:rsid w:val="0043412C"/>
    <w:rsid w:val="00465F68"/>
    <w:rsid w:val="004A6334"/>
    <w:rsid w:val="004C487B"/>
    <w:rsid w:val="00504955"/>
    <w:rsid w:val="00517B5A"/>
    <w:rsid w:val="005D59D2"/>
    <w:rsid w:val="00604931"/>
    <w:rsid w:val="00643960"/>
    <w:rsid w:val="00683669"/>
    <w:rsid w:val="00691340"/>
    <w:rsid w:val="007549E7"/>
    <w:rsid w:val="00783087"/>
    <w:rsid w:val="007D4B1E"/>
    <w:rsid w:val="007D4D4D"/>
    <w:rsid w:val="00805D5A"/>
    <w:rsid w:val="00841518"/>
    <w:rsid w:val="008C19DE"/>
    <w:rsid w:val="009212AF"/>
    <w:rsid w:val="00961170"/>
    <w:rsid w:val="00971E5C"/>
    <w:rsid w:val="009B4DEE"/>
    <w:rsid w:val="00BF40B6"/>
    <w:rsid w:val="00C1112D"/>
    <w:rsid w:val="00C64209"/>
    <w:rsid w:val="00CE000E"/>
    <w:rsid w:val="00CF03D5"/>
    <w:rsid w:val="00D84599"/>
    <w:rsid w:val="00D91E5E"/>
    <w:rsid w:val="00DC6877"/>
    <w:rsid w:val="00DD0583"/>
    <w:rsid w:val="00E33AD5"/>
    <w:rsid w:val="00E6400E"/>
    <w:rsid w:val="00F568C8"/>
    <w:rsid w:val="00F73A50"/>
    <w:rsid w:val="00F770EB"/>
    <w:rsid w:val="00FB00ED"/>
    <w:rsid w:val="00FB1F59"/>
    <w:rsid w:val="00FD1BE1"/>
    <w:rsid w:val="0A0EDD78"/>
    <w:rsid w:val="10CEAF56"/>
    <w:rsid w:val="128A0108"/>
    <w:rsid w:val="178291F0"/>
    <w:rsid w:val="1EC076A2"/>
    <w:rsid w:val="1F5E89E0"/>
    <w:rsid w:val="23B82788"/>
    <w:rsid w:val="2ACFE42B"/>
    <w:rsid w:val="2C7DF4F6"/>
    <w:rsid w:val="341C7A73"/>
    <w:rsid w:val="3601CE4C"/>
    <w:rsid w:val="3D2B0D5A"/>
    <w:rsid w:val="3FF065D2"/>
    <w:rsid w:val="40F1FF05"/>
    <w:rsid w:val="434F642C"/>
    <w:rsid w:val="43664507"/>
    <w:rsid w:val="444EF965"/>
    <w:rsid w:val="45EE7B89"/>
    <w:rsid w:val="470BB509"/>
    <w:rsid w:val="4DC3A006"/>
    <w:rsid w:val="4F5F7067"/>
    <w:rsid w:val="5044A1F2"/>
    <w:rsid w:val="63E5D353"/>
    <w:rsid w:val="702F7731"/>
    <w:rsid w:val="71CB4792"/>
    <w:rsid w:val="73F64537"/>
    <w:rsid w:val="7502E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C751B8"/>
  <w15:chartTrackingRefBased/>
  <w15:docId w15:val="{1F51415C-B247-4382-B5B2-CC220C95D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BF40B6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BF40B6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D84599"/>
    <w:pPr>
      <w:spacing w:after="0" w:line="240" w:lineRule="auto"/>
    </w:pPr>
  </w:style>
  <w:style w:type="character" w:styleId="Odkaznakoment">
    <w:name w:val="annotation reference"/>
    <w:basedOn w:val="Standardnpsmoodstavce"/>
    <w:uiPriority w:val="99"/>
    <w:semiHidden/>
    <w:unhideWhenUsed/>
    <w:rsid w:val="00E33AD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E33AD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E33AD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33AD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33AD5"/>
    <w:rPr>
      <w:b/>
      <w:bCs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120D03"/>
    <w:pPr>
      <w:ind w:left="720"/>
      <w:contextualSpacing/>
    </w:pPr>
  </w:style>
  <w:style w:type="paragraph" w:styleId="Zhlav">
    <w:name w:val="header"/>
    <w:basedOn w:val="Normln"/>
    <w:link w:val="ZhlavChar"/>
    <w:unhideWhenUsed/>
    <w:rsid w:val="00FB1F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B1F59"/>
  </w:style>
  <w:style w:type="paragraph" w:styleId="Zpat">
    <w:name w:val="footer"/>
    <w:basedOn w:val="Normln"/>
    <w:link w:val="ZpatChar"/>
    <w:uiPriority w:val="99"/>
    <w:unhideWhenUsed/>
    <w:rsid w:val="00FB1F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B1F59"/>
  </w:style>
  <w:style w:type="character" w:styleId="Nevyeenzmnka">
    <w:name w:val="Unresolved Mention"/>
    <w:basedOn w:val="Standardnpsmoodstavce"/>
    <w:uiPriority w:val="99"/>
    <w:semiHidden/>
    <w:unhideWhenUsed/>
    <w:rsid w:val="006049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prodej@aps-brno.cz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475526B4ED3F44D8D917FE19C11EB62" ma:contentTypeVersion="8" ma:contentTypeDescription="Vytvoří nový dokument" ma:contentTypeScope="" ma:versionID="fcdd06ecaa0e9ebf96dbb923e10c69bd">
  <xsd:schema xmlns:xsd="http://www.w3.org/2001/XMLSchema" xmlns:xs="http://www.w3.org/2001/XMLSchema" xmlns:p="http://schemas.microsoft.com/office/2006/metadata/properties" xmlns:ns2="8f9e662d-61df-40de-bc82-f324588c0700" xmlns:ns3="888126e6-ffa9-4d5d-b297-07646ee7d0cf" targetNamespace="http://schemas.microsoft.com/office/2006/metadata/properties" ma:root="true" ma:fieldsID="a8b54bef764bc372c3cc8c2f131840d5" ns2:_="" ns3:_="">
    <xsd:import namespace="8f9e662d-61df-40de-bc82-f324588c0700"/>
    <xsd:import namespace="888126e6-ffa9-4d5d-b297-07646ee7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9e662d-61df-40de-bc82-f324588c07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Značky obrázků" ma:readOnly="false" ma:fieldId="{5cf76f15-5ced-4ddc-b409-7134ff3c332f}" ma:taxonomyMulti="true" ma:sspId="7a80403f-488e-4ce1-9ef1-2a5d067937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8126e6-ffa9-4d5d-b297-07646ee7d0c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a76dfdee-4e9e-4669-ae46-61e32c74e0f4}" ma:internalName="TaxCatchAll" ma:showField="CatchAllData" ma:web="888126e6-ffa9-4d5d-b297-07646ee7d0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f9e662d-61df-40de-bc82-f324588c0700">
      <Terms xmlns="http://schemas.microsoft.com/office/infopath/2007/PartnerControls"/>
    </lcf76f155ced4ddcb4097134ff3c332f>
    <TaxCatchAll xmlns="888126e6-ffa9-4d5d-b297-07646ee7d0c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6A8A5C-EFB0-4CEA-8555-C19571A3F5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9e662d-61df-40de-bc82-f324588c0700"/>
    <ds:schemaRef ds:uri="888126e6-ffa9-4d5d-b297-07646ee7d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33F64D-4B5B-4E48-9620-3CF667A7CDFA}">
  <ds:schemaRefs>
    <ds:schemaRef ds:uri="http://schemas.microsoft.com/office/2006/metadata/properties"/>
    <ds:schemaRef ds:uri="http://schemas.microsoft.com/office/infopath/2007/PartnerControls"/>
    <ds:schemaRef ds:uri="8f9e662d-61df-40de-bc82-f324588c0700"/>
    <ds:schemaRef ds:uri="888126e6-ffa9-4d5d-b297-07646ee7d0cf"/>
  </ds:schemaRefs>
</ds:datastoreItem>
</file>

<file path=customXml/itemProps3.xml><?xml version="1.0" encoding="utf-8"?>
<ds:datastoreItem xmlns:ds="http://schemas.openxmlformats.org/officeDocument/2006/customXml" ds:itemID="{3D917966-3C35-4064-9CF7-0162CE08E34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545</Words>
  <Characters>9118</Characters>
  <Application>Microsoft Office Word</Application>
  <DocSecurity>0</DocSecurity>
  <Lines>75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Dvořáková</dc:creator>
  <cp:keywords/>
  <dc:description/>
  <cp:lastModifiedBy>Martin Šildberger</cp:lastModifiedBy>
  <cp:revision>3</cp:revision>
  <cp:lastPrinted>2025-02-24T08:12:00Z</cp:lastPrinted>
  <dcterms:created xsi:type="dcterms:W3CDTF">2026-03-19T12:01:00Z</dcterms:created>
  <dcterms:modified xsi:type="dcterms:W3CDTF">2026-03-19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75526B4ED3F44D8D917FE19C11EB62</vt:lpwstr>
  </property>
  <property fmtid="{D5CDD505-2E9C-101B-9397-08002B2CF9AE}" pid="3" name="MediaServiceImageTags">
    <vt:lpwstr/>
  </property>
</Properties>
</file>